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2.jpg" ContentType="image/jpeg"/>
  <Override PartName="/word/media/rId25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Миличевич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шифрами перестановк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маршрутное шифрование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ование с помощью решёток.</w:t>
      </w:r>
    </w:p>
    <w:p>
      <w:pPr>
        <w:numPr>
          <w:ilvl w:val="0"/>
          <w:numId w:val="1001"/>
        </w:numPr>
        <w:pStyle w:val="Compact"/>
      </w:pPr>
      <w:r>
        <w:t xml:space="preserve">Программно реализовать шифр Виженера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маршрутное-шифроваие"/>
    <w:p>
      <w:pPr>
        <w:pStyle w:val="Heading3"/>
      </w:pPr>
      <w:r>
        <w:t xml:space="preserve">Маршрутное шифроваие</w:t>
      </w:r>
    </w:p>
    <w:p>
      <w:pPr>
        <w:numPr>
          <w:ilvl w:val="0"/>
          <w:numId w:val="1002"/>
        </w:numPr>
        <w:pStyle w:val="Compact"/>
      </w:pPr>
      <w:r>
        <w:t xml:space="preserve">Код сначала подготавливает текст для шифрования, заменяя пробелы на</w:t>
      </w:r>
      <w:r>
        <w:t xml:space="preserve"> </w:t>
      </w:r>
      <w:r>
        <w:t xml:space="preserve">“</w:t>
      </w:r>
      <w:r>
        <w:t xml:space="preserve">sp</w:t>
      </w:r>
      <w:r>
        <w:t xml:space="preserve">”</w:t>
      </w:r>
      <w:r>
        <w:t xml:space="preserve"> </w:t>
      </w:r>
      <w:r>
        <w:t xml:space="preserve">и определяя размеры матрицы на основе длины текста и заданного ключа. Затем, символы текста последовательно записываются в матрицу по строкам, заполняя её слева направо и сверху вниз. Эта матрица используется для маршрутного шифрования.</w:t>
      </w:r>
    </w:p>
    <w:p>
      <w:pPr>
        <w:pStyle w:val="CaptionedFigure"/>
      </w:pPr>
      <w:r>
        <w:drawing>
          <wp:inline>
            <wp:extent cx="3733800" cy="2312800"/>
            <wp:effectExtent b="0" l="0" r="0" t="0"/>
            <wp:docPr descr="реализация маршрутного шифрования" title="" id="23" name="Picture"/>
            <a:graphic>
              <a:graphicData uri="http://schemas.openxmlformats.org/drawingml/2006/picture">
                <pic:pic>
                  <pic:nvPicPr>
                    <pic:cNvPr descr="images2/route_encryptio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</w:t>
      </w:r>
    </w:p>
    <w:p>
      <w:pPr>
        <w:pStyle w:val="BodyText"/>
      </w:pPr>
      <w:r>
        <w:t xml:space="preserve">1.1 # 3. Чтение матрицы по столбцам</w:t>
      </w:r>
      <w:r>
        <w:t xml:space="preserve"> </w:t>
      </w:r>
      <w:r>
        <w:t xml:space="preserve">cipher_text = “” После заполнения матрицы, код считывает ее по столбцам сверху вниз, формируя зашифрованный текст. Символы каждого столбца добавляются в общий шифрованный текст, который затем возвращается как результат работы алгоритма. Таким образом текст шифруется путем записи по строкам и чтения по столбцам.</w:t>
      </w:r>
    </w:p>
    <w:p>
      <w:pPr>
        <w:pStyle w:val="CaptionedFigure"/>
      </w:pPr>
      <w:r>
        <w:drawing>
          <wp:inline>
            <wp:extent cx="3733800" cy="2143577"/>
            <wp:effectExtent b="0" l="0" r="0" t="0"/>
            <wp:docPr descr="реализация маршрутного шифрования2" title="" id="26" name="Picture"/>
            <a:graphic>
              <a:graphicData uri="http://schemas.openxmlformats.org/drawingml/2006/picture">
                <pic:pic>
                  <pic:nvPicPr>
                    <pic:cNvPr descr="images2/route_encryption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аршрутного шифрования2</w:t>
      </w:r>
    </w:p>
    <w:bookmarkEnd w:id="28"/>
    <w:bookmarkStart w:id="32" w:name="шифрование-с-помощью-решеток"/>
    <w:p>
      <w:pPr>
        <w:pStyle w:val="Heading3"/>
      </w:pPr>
      <w:r>
        <w:t xml:space="preserve">Шифрование с помощью решеток</w:t>
      </w:r>
    </w:p>
    <w:p>
      <w:pPr>
        <w:pStyle w:val="FirstParagraph"/>
      </w:pPr>
      <w:r>
        <w:t xml:space="preserve">Этот код реализует шифрование с использованием решетки (grill e cipher). Сначала он подготавливает текст, удаляя пробелы и проверяя, что текст не превышает размер решетки. Затем, он создает матрицу (решетку) нужного размера, заполняет ее символами текста в порядке, заданном списком grille, и, наконец, считывает матрицу построчно, формируя зашифрованный текст.</w:t>
      </w:r>
    </w:p>
    <w:p>
      <w:pPr>
        <w:pStyle w:val="BodyText"/>
      </w:pPr>
      <w:r>
        <w:t xml:space="preserve">В примере, решетка (grille) задается списком кортежей, где каждый кортеж указывает строку и столбец, куда должен быть помещен соответствующий символ текста. Результат работы алгоритма — зашифрованный текст, сформированный из прочитанных по строкам элементов матрицы.</w:t>
      </w:r>
    </w:p>
    <w:p>
      <w:pPr>
        <w:pStyle w:val="CaptionedFigure"/>
      </w:pPr>
      <w:r>
        <w:drawing>
          <wp:inline>
            <wp:extent cx="3733800" cy="3792630"/>
            <wp:effectExtent b="0" l="0" r="0" t="0"/>
            <wp:docPr descr="реализация шифрования с помощью решеток" title="" id="30" name="Picture"/>
            <a:graphic>
              <a:graphicData uri="http://schemas.openxmlformats.org/drawingml/2006/picture">
                <pic:pic>
                  <pic:nvPicPr>
                    <pic:cNvPr descr="images2/grillie_encryption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с помощью решеток</w:t>
      </w:r>
    </w:p>
    <w:bookmarkEnd w:id="32"/>
    <w:bookmarkStart w:id="39" w:name="таблица-виженера"/>
    <w:p>
      <w:pPr>
        <w:pStyle w:val="Heading3"/>
      </w:pPr>
      <w:r>
        <w:t xml:space="preserve">Таблица Виженера</w:t>
      </w:r>
    </w:p>
    <w:p>
      <w:pPr>
        <w:pStyle w:val="FirstParagraph"/>
      </w:pPr>
      <w:r>
        <w:t xml:space="preserve">Этот код реализует шифрование Виженера, где каждый символ текста сдвигается на величину, определяемую соответствующим символом ключа, повторяющегося по циклу. Функция vigenere_cipher_encrypt сначала приводит текст и ключ к верхнему регистру, а затем для каждой буквы текста вычисляет её сдвиг, используя соответствующую букву ключа и выполняя операцию взятия остатка от деления на 26. Результатом является шифрованный текст, где неалфавитные символы остаются неизменными.В этом конкретном примере текст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шифруется с помощью ключа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, что приводит к зашифрованному тексту, где буквы сдвигаются на величину, задаваемую буквами ключа. Разница между шифрованием Виженера и другими шифрами, например, маршрутным или решеточным, заключается в том, что Виженер использует полиалфавитный шифр с циклическим ключом, в то время как маршрутный и решеточный шифры используют перестановку символов.</w:t>
      </w:r>
    </w:p>
    <w:p>
      <w:pPr>
        <w:pStyle w:val="CaptionedFigure"/>
      </w:pPr>
      <w:r>
        <w:drawing>
          <wp:inline>
            <wp:extent cx="3733800" cy="3252019"/>
            <wp:effectExtent b="0" l="0" r="0" t="0"/>
            <wp:docPr descr="реализация шифрования таблица виженера" title="" id="34" name="Picture"/>
            <a:graphic>
              <a:graphicData uri="http://schemas.openxmlformats.org/drawingml/2006/picture">
                <pic:pic>
                  <pic:nvPicPr>
                    <pic:cNvPr descr="images2/vigenere_encryption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шифрования таблица виженера</w:t>
      </w:r>
    </w:p>
    <w:p>
      <w:pPr>
        <w:pStyle w:val="BodyText"/>
      </w:pPr>
      <w:r>
        <w:t xml:space="preserve">В коде для шифрования Виженера на русском языке, добавлен русский алфавит (alphabet_ru) и его длина (alphabet_length), чтобы обрабатывать символы русского языка. Индексы букв берутся из русского алфавита alphabet_ru.find(), и для шифрования используется модуль от деления на длину русского алфавита. Если символ не найден в русском алфавите, он добавляется в зашифрованный текст без изменений.</w:t>
      </w:r>
    </w:p>
    <w:p>
      <w:pPr>
        <w:pStyle w:val="CaptionedFigure"/>
      </w:pPr>
      <w:r>
        <w:drawing>
          <wp:inline>
            <wp:extent cx="3733800" cy="3789756"/>
            <wp:effectExtent b="0" l="0" r="0" t="0"/>
            <wp:docPr descr="с русским алфавитом таблица Виженера" title="" id="37" name="Picture"/>
            <a:graphic>
              <a:graphicData uri="http://schemas.openxmlformats.org/drawingml/2006/picture">
                <pic:pic>
                  <pic:nvPicPr>
                    <pic:cNvPr descr="images2/vigenere_encryption_ru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русским алфавитом таблица Виженера</w:t>
      </w:r>
    </w:p>
    <w:bookmarkEnd w:id="39"/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ограммно реализованы шифры перестановки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2</dc:title>
  <dc:creator>Миличевич Александра</dc:creator>
  <dc:language>ru-RU</dc:language>
  <cp:keywords/>
  <dcterms:created xsi:type="dcterms:W3CDTF">2025-02-17T21:32:55Z</dcterms:created>
  <dcterms:modified xsi:type="dcterms:W3CDTF">2025-02-17T21:3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